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R)</w:t>
      </w:r>
      <w:r>
        <w:t xml:space="preserve"> </w:t>
      </w:r>
      <w:r>
        <w:t xml:space="preserve">การวัดและประเมินผลการเรียนรู้</w:t>
      </w:r>
      <w:r>
        <w:t xml:space="preserve"> </w:t>
      </w:r>
      <w:r>
        <w:t xml:space="preserve">(บ่าย)</w:t>
      </w:r>
      <w:r>
        <w:t xml:space="preserve"> </w:t>
      </w:r>
      <w:r>
        <w:t xml:space="preserve">041066</w:t>
      </w:r>
      <w:r>
        <w:t xml:space="preserve"> </w:t>
      </w:r>
      <w:r>
        <w:t xml:space="preserve">นาโน</w:t>
      </w:r>
      <w:r>
        <w:t xml:space="preserve"> </w:t>
      </w:r>
      <w:r>
        <w:t xml:space="preserve">แมน</w:t>
      </w:r>
    </w:p>
    <w:p>
      <w:pPr>
        <w:pStyle w:val="Date"/>
      </w:pPr>
      <w:r>
        <w:t xml:space="preserve">วันจันทร์ที่</w:t>
      </w:r>
      <w:r>
        <w:t xml:space="preserve"> </w:t>
      </w:r>
      <w:r>
        <w:t xml:space="preserve">9</w:t>
      </w:r>
      <w:r>
        <w:t xml:space="preserve"> </w:t>
      </w:r>
      <w:r>
        <w:t xml:space="preserve">ตุลาคม</w:t>
      </w:r>
      <w:r>
        <w:t xml:space="preserve"> </w:t>
      </w:r>
      <w:r>
        <w:t xml:space="preserve">2566</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ฮัลโหลครับ ปล้ำได้ยินไหมครับ โหลโหลโหล ไอ้นี่คือเอกสารที่ครูแจกเป็นชุดไปให้อ่ะแต่ไม่ดำนะที่กูไปให้ที่ เนื้อ อยู่ในไฟล์หมดวันนี้ใช้ 2 ฝ่ายคือฝ่ายนี้ ไอ้ไฟล์ 1 ไฟล์ภาคผนวกกไก่มันจะเป็นเอกสารได้ 2 บาท เอกสาร เอากัน สายเป็นสาย เสียงมันจะไม่รวมที่มีคนเลย เดี๋ยวจะเข้าไป ตอนนี้ผมรับสาย 3.5 เข้าไปที่ เข้าใจละ ที่นี้ อันนี้ออก คิดว่า อะไรต่อ รออยู่นะ การศึกษาขั้นพื้นฐานพุทธศักราช 2544 หลักสูตร 44 ตอนนี้เราก็เดินทางมาถึง หายนะครับมันก็คือบทที่ 10 วันที่ 10 นี่ ว่าด้วยเรื่องอะไร วันที่ 10 นี้ว่าด้วยเรื่องที่เราจะต้องใช้เมื่อเราไปประกอบ เมื่อเราไปปฏิบัติหน้าที่ครู วันที่ 10 นี้นะฮะเป็นบทที่เราจะต้องใช้เมื่อเราไปปฏิบัติหน้าที่ถูกก็คือการวัดและ ผลการเรียนรู้ของผู้เรียน ซึ่งการวัดและประเมินผลการเรียนรู้ของผู้เรียนนี้ เนื่องจากว่าตอนนี้เด็กประถมมัธยมของเรา อยู่ใน หลักสูตรการศึกษาขั้นพื้นฐานพุทธศักราช 2551 ทั้งหมดนี้จึงพูดด้วยเรื่อง การวัดและ ประเมินผลการเรียนรู้ ตามหลักสูตรแกนกลางการศึกษาขั้นพื้นฐานพุทธศักราช 2551 การวัดและประเมินผลการเรียนรู้ตามหลักสูตรแกนกลางการศึกษาขั้นพื้นฐานพุทธศักราช 2551 นี้นะครับ มีหน่วยงานนึง ที่ว่า สำนักวิชาการและมาตรฐาน การศึกษา อยู่กระทรวงศึกษาธิการ หน่วยงานที่เข้าได้ กำหนด แนวปฏิบัติ การวัดและประเมินผล ได้กำหนดแนวปฏิบัติ การวัดและประเมินผลตามหลักสูตรแกนกลางการศึกษาขั้นพื้นฐานพุทธศักราช 2551 หมดแนวปฏิบัติการออกมา และผู้กองเรียนจะต้องเอาแนวปฏิบัติการนี้ไปปฏิบัติ พูดถึงตรงนี้ จำเป็นที่กูจะต้อง ทำความเข้าใจบางเรื่องกันดีกว่า ไม่ต้องเข้าใจก็คือแบบนี้ครับ อันนี้กูกำลังพูดถึง หลักสูตรอาจจะเคยพูดกับเรามาทีนึงแล้ว วันนี้กูต้องพูดซ้ำนิดนึงนะครับ ตอนนี้เป็นหน้าของเอกสารหลักสูตรก็คือตัวฉบับล่าสุดจริงๆเลย อันนี้เป็นหลักสูตร ประถม ผมสวดมนต์ครับตอนต้น หลักสูตรมัธยมศึกษาตอนปลายฉบับปรับปรุงปี 33 ไหนบ้างล่ะ เล่นต่อไปนี้ครับ อันนี้เป็นหลักสูตรประถมศึกษา เรียนป 1 หลักสูตร ศึกษาตอนต้น เรียนม 1 เล่มนี้เป็นหลักสูตรมปลาย เรียนม 4 สามเหลี่ยมที่คุยถึงเมื่อกี้นี้เมื่อกี้เนี้ย หลักสูตรประถม หลักสูตรมต้นมปลาย 3 เล่มนะครับ 3 เล่มนี้นะ ประถม นักเรียนมอต้นสมุทรปราการเป็นหลักสูตรของปี 13 ปี 33 สังเกตว่าเดิมนั้นจะมีหลักสูตร 3 ระดับคือประถม ปี 44 มีการพัฒนาหลักสูตรขึ้นในหลักสูตร การศึกษาขั้นพื้นฐาน พุทธศักราช 2544 44/1 มอ 6 ล่าสุดที่เกิดขึ้น โดยมีนัยยะสำคัญก็ถือว่า ในช่วงปีก่อนปี 44 นั้นนะครับ เรามีหลักสูตรที่แบ่งเป็น 3 ระดับคือมอต้น ประถมม. ต้นม. ปลาย นักวิชาการศึกษารวมทั้งครูบาอาจารย์คุณครูที่โรงเรียน น่าจะ คือกันบ้าง คุณครูเอ็มเป็นคนที่มีความรู้ความสามารถโรงเรียนเป็นแหล่งของความรู้ความสามารถ ครูและโรงเรียน จะต้องเป็นคนใช้หลักสูตรเอง และครูก็มีความพร้อมด้านความรู้ความสามารถแล้ว จึงเห็นควรว่า ให้โรงเรียนจะต้อง ทำหลักสูตร M เอง โดยหน่วยการกลางคือกระทรวงศึกษาธิการ หน่วยสนับสนุน มีกำหนดเกณฑ์บางอย่าง เป็นของกลางให้ แล้วให้โรงเรียน ไว้จะทำเอง เป็นหลักสูตรของโรงเรียน นึกว่าหลักสูตรสถานศึกษา เพราะฉะนั้นหน่วยงานกลางจึงมีหน้าที่ในการทำถึงจะเรียกว่า ตัวกลางคือฉบับนี้แหละเขียวๆนี่แหละ หมายเลขหลักสูตรการศึกษาขั้นพื้นฐาน แล้วก็ให้ โรงเรียนนำหลักสูตรการศึกษาเนี่ย ไปทำไปล่าสุด ที่โรงเรียนต้องการและใช้ได้จริงตามบริบทของเรียนหลักสูตรสถานศึกษา โดยในปีแรกนั้น เขาสับสนแต่ ความช่วยเหลือต่างๆเช่นคู่มือวิธีการสร้างต่างๆ โดยไม่ทำให้โดยไม่ทำให้โรงเรียนมีวิธีในการทำเอง เพราะฉะนั้นน่าจะเป็นคำอธิบายรายวิชา โครงสร้างรายวิชา หนังสือ คู่มือการสอน รวมทั้ง หน่วยการเรียนรู้และระเบียบการวัดและประเมินผลซึ่งเดิมเดิมในหลักสูตร 44 เนี่ย ไอ้หลักสูตร เดิมเดิมเดิมเนี่ยกระทรวงตัดให้ ทำให้หมดเลยทั้งหลักสูตร เอกสารประกอบหลักสูตร ทั้งหนังสือ ทั้งคู่มือ รวมทั้งขำ เอกสาร หนังสือสื่อแนะนำให้ กูมีหน้าที่ในการใช้เดิมนะเดิม ส่งทำให้ รวมทั้งทำระเบียบ รวมทั้งทำไหมเนี่ยรวมทั้งระเบียบเลย ระเบียบวัดและประเมินผล ไม่หมดเลย แปลว่ายังไง แปลว่า ทุกโรงเรียนใช้เหมือนกัน เหมือนกัน โรงเรียนศิริเชียงราย ไปโรงเรียนสาย ขอนแก่นโรงเรียนอยู่ อัตราอยู่ที่ไหนก็ช่าง ใช้เอกสารตัวเดียวกันหลักสูตรบูรณาการหนังสือราชการคู่มือเดียวกันรวมทั้งระเบียบวัดประเมิน อันเดียวกันหมดเลย กูก็ไม่ได้มีการนำไปใช้ไม่ได้ยินไม่มีหน้าที่ในการผลิต พอมาถึงยุค 14 เขามีความเชื่อว่า โรงเรียนมีความสามารถ จึงทำ หลักสูตรฉบับที่ ถึงเมื่อกี้นี้ขึ้นมาคือหลักสูตร 44 และหลักสูตร 44 เนี้ยมอบหมายให้เป็นภาระหน้าที่ของครู และโรงเรียนในการปฏิบัติโดยกำหนดสิ่งที่เป็นดังกล่าวมาให้ กู ต้องทำเองนะ โรงเรียนต้องทำเอง ทุกอย่างเลย รวมทั้งระเบียบด้วย ระเบียบรัตน์ ซื้อหนังสือโครงสร้างรายวิชาคำอ่านคำอธิบายรายวิชาคู่มือ ทำเองหมดเลย หลักสูตรนั้น เรียกว่าหลักสูตรสถานศึกษา ก็มีการพัฒนาหรือใช้ไประยะหนึ่งหลักสูตรก็จะต้องมีการปรับปรุง จะมีการประชุม เขาก็ปรับปรุงหลักสูตร กาแลคซี มาเป็นหลักสูตร ปี 51 หลักสูตรปี 51 ยังคงสอน ป๑ม๖อยู่ หลักสูตร น่าจะเป็นหลักสูตร ที่เดียวกัน ถูกเรียกชื่อใหม่ จากหลักสูตรการศึกษาขั้นพื้นฐานเป็นหลักสูตรแกนกลางการศึกษาขั้นพื้นฐาน ยังมีความคิดเดิมหรือบนคือโรงเรียนจะต้องทำเอง หลักสูตรที่ใช้ประจำโรงเรียนเรียกว่าหลักสูตรสถานศึกษา โครงสร้างรายวิชาและอธิบายรายวิชา หน่วยการเรียนรู้ ระเบียบวัฒนธรรมผลรวม ส่วนกลางไม่ทำให้ แต่ส่วนกลางชัดเจนขึ้นคือทำ ออกแนวปฏิบัติการหรือแกนกลาง หลักสูตรแกนกลาง แนวปฏิบัติการโรงเรียนเอาไปทำเองให้เป็นหลักสูตรสถานศึกษารวมทั้ง เอกสารต่างๆคู่มือต่างๆ นี่คือหน้าตา ตอนนี้ กูจะขอตะกรุด 4 ดอก ไอ้หลักสูตร 51 เป็นตัวแทน ของฝากเป็นหลักสูตรเก่ากับหลักสูตรใหม่ เราจะพบว่า ไม่น่าจะมี 2 กลุ่ม หลักสูตรกลุ่มเก่า หลักสูตรประถมเรียนป 1-6 หลักสูตรมอต้น เตรียมอนุบาล 3 ล่าสุดหมอปลาย ม 4 ถึงม 6 หลักสูตรใหม่สูตร 51 หลักสูตรนี้ เหรียญตั้งแต่ป 1-6 มีภาพเก่าล่าสุดใหม่นะ มีคณะปก รูปถัดไปก็คือข้างในมัน อันไหน อันนี้เป็นหลักสูตรประถม ประถม ต้น นี่คือมอปลาย ชุดนี้เป็นหลักสูตรเก่า คุยเห็นหน้าตา และตัวข้างล่างเนี่ย เป็นหลักสูตรใหม่คือหลักสูตร 51 สูตรแกนกลางการศึกษาขั้นพื้นฐาน พี่บอกว่า หลักสูตรเก่าทำให้มด หลักสูตรใหม่ไม่ทำให้เลย หนังดูหน้าตาหลักสูตรเก่าก่อน นี่คือเอกสารหลักสูตร ในสมัยปี 33 กูขี่ต่อไปนี้เป็นของอนุบาล นี้เป็นกล่อง อนุบาล ตัวนี้เป็นของ ประถม แสดงปฐม และ น่าจะเป็นตัวสีเขียว อันนี้เป็นของ มัธยมต้นและปลาย รู้จัก หน้านี้จะพบว่า สมัยก่อนเนี่ย เขาทำให้หมดนะ เมื่อกี้ตัวหลักสูตร ไอ้นี่ก็คือหลักฐาน การศึกษา กูก็ทำให้หมดเลยทั้งตัวหนังสือก็ทำให้ ส่วนที่เป็นหลักฐานการศึกษาก็ทำให้ สามชั้น ทำรายละเอียดลงไป อย่างเช่นอันแรกของประถมก่อน นี่ของประถม สังเกตว่าชุดนี้เป็นของป 6 เอกสารซองสีเดียวกัน เอกสารอันอื่นด้วยนะอันนี้เป็นของประถม อันนี้คือข้างในมา ตลาดไหนครับ เล่นของมัธยม มัธยม วันนี้เข้าไหนก่อน แล้วสุดท้ายเป็นของอนุบาล ข้างในของมัน ที่กูเปิดให้ดูเนี่ยกูกำลังจะบอกว่า ไอ้ตัวหลักสูตรเก่าครับตัวหลักสูตรเก่า ไอ้ตัวหลักสูตรเก่า ทำให้หมดเลย ตัวหลักสูตรใหม่เนี่ย ตั้งแต่ปี 44 กับ 51 นะ ตอนนี้กูใช้ตัว 51 เองครับ โรงเรียนทำเอง กระทรวงสนับสนุน ฉะนั้น มีเสน่ห์ บทที่ 10 อภิสิทธิ์ ว่า ตอนนี้ เรากำลังจะเรียน เพื่อที่จะต้องไปทำเอง เมียไปทำเอง เราจะต้องรีบไปเรียนเพื่อไปทำเอง ตอบแทน เป็นที่มาของการเรียนบทที่ 10 เขาว่าวันที่ 10 นี้ หน้าที่หลักของครูคือครูจะต้องไปทำหน้าที่ในการวัดและประเมินผลการเรียนรู้ของผู้เรียน ซึ่งตอนนี้เป็นหลักสูตรใหม่คือหลักสูตร แกนกลางการศึกษาขั้นพื้นฐาน ส่วนของพี่ทำให้ กูต้องทำเองมีความสำคัญ แต่ยังไงก็ตามกระทรวงก็ต้องควบคุม กระทรวงศึกษา ออกแนวปฏิบัติการ โดยหน่วยงานที่ว่าสำนักวิชาการและมาตรฐานการศึกษา เพลงออกแนวปฏิบัติกลาง แนวปฏิบัตินี้ เป็นตัวควบคุมเฉยๆ โรงเรียนจะนำแนวปฏิบัติไปทำสิ่งที่เรียกว่า ระเบียบ การวัด และ เหมือนผล การเรียนรู้ สถานศึกษาของตนเอง เอาความรู้เนี่ย ไปทำ ระเบียบ ว่าด้วยการวัดและประเมินผลการศึกษา อยู่ตรงไหน น่าจะเป็นญาติกับสุดท้ายของปีหน้า การจัดทำระเบียบ ว่าด้วยการวัดและประเมินผล ตามหลักสูตรสถานศึกษา สถานศึกษา มีภาระหน้าที่รับผิดชอบในการจัดการศึกษา จะต้อง จัดทำระเบียบขึ้นมาใช้เอง แต่จะต้องอยู่ภายใต้ข้อกำหนดของหลักสูตรแกนกลางปี 51 กลางปี 51 บทนี้ ที่เรียนไป เพื่อที่จะต้องมีความรู้เขาจะไปทำระเบียบประจำเดือนให้ถูกต้องรวมทั้งความรู้ จะนำไปสู่การสอบบรรจุข้าราชการครูด้วยนะครับ สำนักวิชาการและมาตรฐานการศึกษาเนี่ยได้กำหนดแนวปฏิบัติ เพื่อใช้ในการจัดทำระเบียบหรือใช้ในการประเมินผลนักเรียน โดยมี รายละเอียดดังต่อไปนี้ รายละเอียดต่อไปนี้กว่าจะพูดไม่ ละเอียดทั้งหมดนะกูจะพูดหลักๆ รวมทั้งในตัวระเบียบเนี่ย มีบางเรื่องที่มีการเปลี่ยนแปลงทุกๆปี บางครั้ง 231 บางเรื่องก็จะบอกว่าตรงนี้มันมีการเปลี่ยนเรื่องแรกเลย ของแนวทางนะครับคือหลักการ การวัดและประเมินผลการเรียนรู้ของผู้เรียน หลักสูตร 51 เขียนหลักการว่ายังไง เขียนหลักการไว้ทั้งหมด ยังไม่ปิดไม่เป็นข้อนะ Like 8 ข้อแนวข้อสอบบรรจุ เริ่มที่เคาะแรก ให้สถานศึกษา เป็นผู้รับผิดชอบในการวัดและประเมินผลการเรียนรู้ของผู้เรียน โดยเปิดโอกาสให้ผู้มีส่วนเกี่ยวข้องมีส่วนร่วม ออกข้อสอบ บรรจุข้าราชการบ่อยมาก เช่นถามว่า เด็กชายสมชาย นักเรียนชั้นป 2 ผู้ที่มีหน้าที่ในการวัดและประเมินผลการเรียนรู้ของเด็กชายสมชายคือใคร ครูประจำวิชา ขอครูประจำชั้น ผู้อำนวยการโรงเรียน สถานศึกษา คำตอบก็คือต้องตอบสถานศึกษา ถึงแม้เราจะเห็นว่าควรทำคือครูก็ช่าง บทนี้รวมทั้งการสอบบรรจุได้เป็นเรื่องของกฎหมายระเบียบ ต้องตอบตามตัวหนังสือเท่านั้น นะครับ ถ้ามีจาน สถานศึกษา โดยผู้มีส่วนเกี่ยวข้องมีส่วนร่วม consult แปลว่า คนที่มีหน้าที่คือสถานศึกษา โดยผู้มีส่วนเกี่ยวข้องมีส่วนร่วม คำตอบตามตัวหนังสือสิ่งที่เห็นที่เคยที่เจอ 2 ข้อนี้ก็เหมือนกับข้อที่ 1 ข้อ 2 เกือบทุกปีทุกหลักสูตรด้วย 2 ข้อแรก ปีทุกหลักสูตร กับทุกปีด้วยซ้ำ การวัดและประเมินผลให้มี 3 จุดมุ่งหมายคือ 1 วัดเพื่อปรับปรุงพัฒนาผู้เรียน นิดๆที่นักเรียน 2 เน้นเพื่อพัฒนาการจัดการเรียนรู้ที่ถูกครู และ 3 ทำการตัดสินผลการเรียนของผู้เรียน จุดประสงค์ของหลักสูตร มี 3 ด้าน ขณะที่หลักสูตร 4 4 กับหลักสูตร ปี 33 จะไม่เหมือนกัน บางทีเขียนว่าเพื่อปรับปรุงและตัดสินอย่างนี้ไม่เหมือนกัน เริ่มจำไม่ได้ของใครของมัน ความสำคัญแม่ 1 สถานศึกษามีผู้มีเป็นผู้นี้นะที่ในการวัดและประเมินผล 2 ก็คือ ไอ้ประเมินเพื่อประสงค์ 3 ประการคือเพื่อพัฒนา ปรับปรุงผู้เรียนเพื่อพัฒนาผู้เรียนเพื่อจัดการเรียนรู้พัฒนาการจัดการเรียนรู้เพื่อตัดสินผลการเรียน เรื่องที่ 3 ให้มีการวัดผลใน 4 เรื่องต่อไปนี้ นี่ก็คือไอ้วัดในกลุ่มสาระ ซึ่งก็คือการวัด มาตรฐานและตัวชี้วัด ในกลุ่มสาระ 2 วัดการประเมินการอ่านคิดวิเคราะห์และเขียน 3 ลักษณะอันพึงประสงค์ และ 4 นวัตกรรมพัฒนาผู้เรียน การวัดและประเมินผลจะต้องมี 4 ตัวนะคะส่วน 12 4 ส่วน และเขาจะเรียกให้ 4 ส่วนนี้ บ้า องค์ เกาะ ฝันดีนะครับ องค์ประกอบ แล้วมันจะไปปรากฏอยู่ในหลักฐานการศึกษาด้วยอุบัติเหตุ อันนี้เป็นหลักฐานการจบ กระจก น่าจะพรุ่งนี้มั้ง ไม่ใช่อันนี้แบบฝึกหัดมปลาย กูจะได้เห็นนะ ก่อนเข้ารายงานการจบการศึกษานะ แล้วจะรายงาน 4 เรื่อง อันนี้คือภาพรวมมีรายละเอียดด้วยกลุ่มสาระ 2 รายงานเรื่องอ่านคิดวิเคราะห์และเขียนป 3 รายงานเรื่องลักษณะอันพึงประสงค์และ 4 รายงานเรื่องกิจกรรมพัฒนาผู้เรียน ขับ 4 เรื่องนี้ สำคัญมาก เป็น 3 ข้อแรกนี่ นับไปนับมาเป็น ไฮไลท์ สนใจเลยก็คือ 180 องศามีผู้มีหน้าที่รับผิดชอบในการประกันประเมินให้ประเมิน 3 ด้านคือ พัฒนาผู้เรียน พัฒนาการจัดการเรียนรู้นาฏศิลป์ผล 3 ให้ประเมินอยู่ 4 เรื่อง กลุ่มสาระ 2 อ่านคิดวิเคราะห์และเขียน 3 ลักษณะอุปสงค์และ 4 กิจกรรมพัฒนาผู้เรียนซึ่งต่อไปนี้ ขอเชิญเข้ากลุ่ม ข้อ 4 ให้การวัดและประเมินผลนั้น เป็นส่วนหนึ่งของการเรียนการสอน วิธีการที่หลากหลาย เสื้อวัดได้อย่างรอบด้าน ฐานความรู้ความคิดกระบวนการพฤติกรรมเจตคติเหมาะสมกับธรรมชาติวิชา ระดับชั้นของผู้เรียนอยู่บนพื้นฐานของความเที่ยงตรงที่ทำแล้วก็เชื่อถือได้ เป็นไงว่าขอให้สอนไปประเมินไป 5 ให้ประเมินผู้เรียนจากพัฒนาการเป็นส่วนหนึ่งของการเรียนการสอน เราก็จะเห็นพัฒนาการไปตามการสอนแล้วก็ประเมินพัฒนาการเป็นสังคัง ดูความประพฤติสังเกตพฤติกรรม การทำกิจกรรมร่วมกับการสอบไปพร้อมกับการจัดการเรียนการสอนตามความเหมาะสม ถามแต่ระดับ และรูปแบบกันสาด ทำไม รูปแบบการศึกษาก็เช่น การศึกษานอกโรงเรียน การศึกษาในระบบโรงเรียนโรงเรียนพวกเรานี่แหละ อนุบาลดอกบัวโรงเรียน ขามสะแกแสงเรียนบัวใหญ่ประกันภายในโรงเรียนกับนอกนี้ก็คือศูนย์ราคา รวมทั้งแบบที่พ่อแม่สอนเอง ระบบ Home สกุลหรือบ้านเรียนที่สอนโรงเรียนดนตรี กีต้าร์หนังเรื่องเต็มที่เป็นโรงเรียนกีฬา อาลีฟ ความสามารถที่ดีขึ้นเองในตัวผู้เรียนเช่นการเป็นนักกีฬาและนักดนตรี รวมทั้งการฝึกอบรม เรียนศาสนารูปแบบการศึกษา ขึ้นเขาเปิดโอกาสตั้งแต่ปี 44 แล้ว แต่ก่อนนั้นเขาไม่เปิดโอกาส เปิดโอกาสให้ ผู้เรียนและผู้มีส่วนเกี่ยวข้องช่วยตรวจสอบผลการเรียนรู้ นึกได้ สมัยตอนประถมปี 61 เขาจะแจกสมุดพกกับให้ผู้ปกครองดู จะมีหน้าที่ช่วงนี้เราเคยเปิดดูนะการเรียนดีร่างกายแข็งแรงสุขภาพสมบูรณ์ ทีมนี้แหละ เอาไว้แจกเพื่อให้ เรานิตรวจสอบ ผู้ปกครองส่วนท้องได้ตรวจสอบผลการเรียนเป็นยังไง ให้มีการเทียบโอน หลักสูตร 44 โอนทางระหว่างการศึกษาทางระหว่างรูปแบบการศึกษา ยังคู่เนี่ย มีน้องเรียนชื่อเกียรติศักดิ์เสนาเมืองซิโก้ เป็นนักกีฬาฟุตบอล เก่งมาก แต่ละสูตรเก่า ไม่ให้เขานะ ว่าจะเก่งปานใดก็ไม่น้ำ ขาดสอบกั้นถือว่าขาด ทำคะแนนได้ไม่ดี หรือว่ามี ปฏิบัติ ขาดการปฏิบัติและก็ช่าง ฟุตบอล การะเกด 21-7-18 3 การค่ะ เขาไม่ถือว่า ความสามารถหรือรูปแบบอื่นๆ พึ่งมาประเมินให้ได้แต่ปัจจุบันถ้าเป็นโรคเอ๋อในปัจจุบัน มันเป็นหนึ่งในรูปแบบที่เขาเก่งเองแล้วก็ไปโรงเรียนกีฬาแล้วก็ไปอบรม ดนตรีมาให้หมดแต่ต้องเป็นการโอนนะ ก็ 8 คนสุดท้าย สถานศึกษาที่มีหน้าที่ในการ จัดทำเอกสาร เพื่อใช้ หลักฐานประเมินผลผู้เรียนเป็นหลักฐานแสดงการรับรองผลการเรียนนักเรียนจะใช้เรียนต่อให้ทำงาน แต่ว่า พูดถึงอะไรอยู่ กูพูดถึงรูปนี้อยู่ หลักฐานที่กูเคยไปเนี่ย สถานที่กูกำลังเห็นอยู่นะเนี่ยนะครับ อันไหนจะเป็น รายละเอียดของปฐมรวมทั้งเอกสารที่เห็นข้างในมันอยู่ในห้าง แบบนี้นะครับรวมทั้งเอกสารของมัธยมที่ประมาณเท่าไหร่ ไอ้ตัวหลักสูตร 51 ให้โรงเรียนจัดทำเองครับ เกือบทั้งหมดหรือเป็นส่วนใหญ่เลยเพราะเขาบอกว่า ต้องเชื่อว่าครูยุคใหม่มีความสามารถก็เช่นกัน ก็เลยไม่ทำให้ การจัดทำ ยกเว้นเอกสารสำคัญบางประการ ปัตตาเลี่ยนกันด้วย หานะที่ 18 ไป หลักการวัด รักการอ่าน วัดและประเมินผล 2 อย่างที่ครูบอกไปแล้ว มันจะมีหัวข้อ 1 ถึงข้อที่ 3 มันจะถูกเลขหลายองค์ประกอบข้อที่ 2 องค์ประกอบ เวลาวัดและประเมินผล การเรียนรู้ตามหลักสูตร 51 มันมีเรื่องที่ต้องวัดอะไรบ้าง ที่สำคัญเท่ากันองค์ประกอบ องค์ประกอบในการวัดและประเมินผล ให้มีอยู่ 4 เรื่อง 4 เรื่อง ที่ 1 ก็คือ การวัดประเมินผล ตามกลุ่มสาระการเรียนรู้ จะมี 8 กลุ่ม ที่ 1 กลุ่มสาระ ดูให้วัด เป็นรายวิชา วิชาพื้นฐาน ให้ดูที่ตัวชี้วัด มีแต่ปัญหานะ วิชา ตัวชี้วัด ถ้าเป็นวิชาเพิ่มเติมให้ดูที่ผลการเรียนรู้ โดยสรุปก็คือ ที่หนึ่งก็คือให้วัดและประเมินตามกลุ่มสาระ ขอดูที่วิชา ฉันถาม อยู่ที่ตัวชี้วัด เพิ่มเติม ดูที่ผลการเรียนรู้ ยกเลิก SMS ที่ 2 รหัสนี้มากับพี่หนึ่ง ที่ 2 การประเมินการอ่านคิดวิเคราะห์และเขียน อ่านคิด วิเคราะห์แล้วก็เขียนก็คือคนเราเนี่ย เข้าใจหรือรับรู้ข้อมูล จากนั้นจึงนำข้อมูลนั้นมาคิดวิเคราะห์เพื่อให้ผลไต่ตรองเพื่อปฏิบัติหรือกระทำการอย่างใดอย่างหนึ่ง ยาแก้ปัญหาก็จะใช้งานจะต้องมีความรู้ในการอ่าน กินข้าวเสร็จก็อาจจะต้องมีการสื่อสารเช่นการเขียนการพูดการเบาะ แต่เขารวบรวมกันว่าอ่านคิดวิเคราะห์และเขียนนี่คือองค์ประกอบที่ 2 ที่ 3 ก็คือ ลักษณะอันพึงประสงค์ที่จะเกิดขึ้นกับผู้เรียนหลังจบ สิ่งที่มันจะเกิดขึ้นเป็นภาษาที่ดี 8 อันนี้ต้องจำให้ได้ 5 2531 ข้อสอบบรรจุ ออกเลขนี้ทุกปี ช่วงนี้ก็เริ่มแถวล่ะแต่ว่าต้องจำไม่ได้อยู่ดีนะแกหรอกนะ ลักษณะมีอะไรบ้างรักชาติศาสน์กษัตริย์ ซื่อสัตย์สุจริต มีวินัยใฝ่เรียนรู้อยู่อย่างพอเพียงในการทำงาน ความเป็นไทย แล้วก็มีจิตสาธารณะนี่คือคำสั่งขนมแปลก รวมกับที่ 3 องค์ประกอบที่ 4 การประเมินกิจกรรมพัฒนาผู้เรียน จากความรู้ก็ต้องพัฒนาตัวผู้เรียนด้วย กิจกรรมพัฒนาผู้เรียน ก็จะมีอยู่ 3 ด้าน กสิกรรม แนะแนว วันที่ 26 จะกำนักเรียน ไอ้ตัวติดตามนักเรียน แบ่งเป็น 2 เรื่องง่ายๆก็คือเรื่องเกี่ยวกับกลุ่มวินัย เสือเนตรนารีวิชาทหารที่เกี่ยวกับชมรมชุมนุม องค์ประกอบที่ 3 ก็คือ ประกอบเรื่องของกิจกรรม เพื่อสังคมและสาธารณประโยชน์ เรานึกถึงมัธยมออกก็คือตอนใส่ชุดสีฟ้าคราม แล้วมันก็จะพาไปตามหา เรียนรู้ต่างๆกิจกรรม เพื่อสังคมและสาธารณประโยชน์ 3 อย่างนี้ เรียกรวมกันว่า กิจกรรมพัฒนาผู้เรียนมี 3 ด้าน องค์ประกอบก็มี 4 ตัว หนึ่งก็คือ กลุ่มสาระ 2 ก็คืออ่านคิดวิเคราะห์และเขียน แต่มะเขือลักษณะอันพึงประสงค์และ 4 กิจกรรมพัฒนาผู้เรียนเป็น 4 เรื่องใหญ่ที่ต้อง รับการประเมินในระดับประถมมัธยม พูดถึงการประเมินบ้านนี้ เกณฑ์การวัดและประเมินผล Android ประเมินมันจะแบ่งเป็นประถมกับมัธยม ปฐมก่อนอย่างละเอียดจะมาเที่ยวนี้ก็เพราะมึง ส่วนหนึ่งสำคัญกับปฐมวัยปฐมวัยละเอียด พูดถึงเกณฑ์การวัดและประเมินผลระดับประถม เรื่องแรกที่จะพูดถึงการตัดสินคน การตัดสินผลการเรียนเนี่ย เขากำหนดให้ดู 4 ข้อ อีกหนึ่งวัด พี่ชัดๆเลย มี 4 ข้อนะวันเนี้ยมันจะต้องปรากฏ องค์ประกอบ 4 เรื่องแน่ๆ คิดว่าอะไร นิ่งก็คือ ตัวชี้วัด กลุ่มสาระ รับสินบนทุกวิชา วิชาพื้นฐานกลุ่มสาระที่ 1 เลย ที่สองก็คือประเมินการอ่านคิดวิเคราะห์และเขียน ประสงค์ กิจกรรมพัฒนาผู้เรียน ฉะนั้นการตัดสินผลอะไรก็ช่าง วัดประเมินผลต้องมีองค์ประกอบที่มีปรากฏอยู่ คนที่ 1 ทุเรียน ตัดสินผลได้นะ ต้องมี 80 อะไรกันทั้งหมด โดยปฐมเนี่ย ครูประจำชั้นเป็นคนนับเวลาเรียน เด็กชายเอ ตอนเช้ามาโรงเรียน ตอนเที่ยงป่วยปวดท้องกลับบ้าน ขึ้นบัตร ไอ้ชัยมันต่อมาไปตลาดกับแม่เท้าขาด แม่มาส่ง รวมแล้ว 1 วัน พนักงานเรียนเป็นวัน ประถมเรียนประมาณ 200 วันขึ้นไป เวลาเรียนอย่างน้อยประมาณ 10 อัน เจอกัน 80% และนับเวลาเรียนเป็นวัน 1 ก็คือเรื่องเวลาเนี่ย 2 ก็คือเรื่อง การประเมิน ตัวชี้วัดกลุ่มสาระ หลังจากประเมินแล้วต้องถามด้วย 3 จะต้องตัดสินผลทุกวิชา คำว่าตัดสินผลคือต้องออกเกรด มันจะเป็น 0 1 2 3 4 0 1 1.5 2 2.5 70 หรือว่าตัดสิน ติดม 2 ไอ้นี่ ดีกว่าไหม ยังไม่ตัดสิน แล้วค่อยปิด รอ 10 ม 2 ไม่จบนะเดินทางไม่ได้นะไปติดให้ได้เพราะมันคือว่าตัดสิน 4 ตำบลอีก 3 เรื่องที่อ่านคิดวิเคราะห์และเขียน ลักษณะอันพึงประสงค์และกิจกรรมพัฒนาผู้เรียน และกลับมาเน้นย้ำว่า การประเมินตัวชี้วัดทุกกลุ่มสาระ ต้องผ่านทุกๆรายวิชา นั่นแหละคือการตัดสิน ตัดสินเสร็จ เกรด แล้วการให้ระดับผลการเรียน เราเพิ่งเรียนไปเมื่ออาทิตย์ที่แล้วเอง กูบอกแล้ววันนี้หลักสูตรมันจะมีคำที่ ไม่ได้ว่าเกรด ใช้คำว่าระดับผลการเรียน หลักสูตรก่อนนะเนี่ยใช้ว่าผลการเรียนไปรษณีย์ชื่อต่างไปแต่ที่จำเป็น กลางกลางที่เรียกกันในการตัดเกรด เมื่อคนตัดสินคนได้ก็มาตัดเกรด การตัดเกรด 3 4 องค์ประกอบ อันแรก ตัดสินตามกลุ่มสาระก่อน ตัดสิน เป็นรายวิชา โดยให้ตัดเป็น 8 วิธีอื่น เส้นปฐมมีให้ 6 วิธี วิธีที่ 1 น้อยล่ะ ปีที่ 2 เป็นตัวเลขไทย ปีที่ 3 เป็นดอกซ้อนภาษาอังกฤษ ปีที่ 4 เป็นระดับคุณภาพแบบหนึ่ง วิธี 5 เป็นระดับคุณภาพ 2 วิธีที่ 6 เป็นระดับคุณภาพ 83 เลือกได้แบบใดแบบนึง กระทรวงศึกษาธิการ โรงเรียนมักจะเลือกแบบที่ 2 เคยป่ะ ระบบ 8 เกรดที่เราใช้กันแปลว่าไม่ใช้ระบบนี้ก็ได้นะ อารมณ์เสียก็ได้ แต่ถ้าไม่งั้นก็จะมีเกมที่มันคล้อง ต้องการ การได้ 0 คะแนน 0149 เหลือแต่ว่าไม่ผ่าน AF เกิดโจทย์ถามว่า เด็กชายดำ 10 เป็นเด็กชายป 5 หน้าที่ 40 ศูนย์แปลว่าอะไร ปอตก ขอไม่ผ่านขอไม่ผ่านเอเย่นต์ ทุกๆข้อ ต้องตอบไม่ผ่านเท่านั้น เอกสาร ล้างระบบพวกที่เห็นเนี่ย เมื่อก่อนเนี่ย ตอนกูเป็นเด็กเขาใช้ระบบร้อยละ อันดับที่ ตารางพัฒนาเป็นตัวเลขมันเคยใช้มาหมดแล้ว ส่วนระบบที่เป็นตัวอักษร abcd มักใช้ในโรงเรียนที่เป็นโรงเรียนนานาชาติ รวมทั้งโรงเรียน บางแห่งที่มีเด็กไปเรียนต่างประเทศบ่อยเดี๋ยวต้องจัดทำระเบียบวัดและประเมินผล จะแปลเป็นฉบับ ภาษาอังกฤษก็ใช้เกรด รวมมีทั้งหมด 8 การตัดเกรด ที่สองก็คือการประเมินการอ่านคิดวิเคราะห์และเขียน การประเมินการอ่านคิดวิเคราะห์และเขียนเนี่ย ไอ้รถ ไอ้ติมไปก่อนนะแป๊บนึง เหมือนจะ ยังๆไปนะแป๊บนึง กำลังจะไป เปลี่ยนเป็นเลขอะไรครับ องค์ประกอบ 1 กลุ่มสาระ 2 หารคิดวิเคราะห์และเขียน ลักษณะอันพึงประสงค์ 4 กิจกรรมพัฒนาผู้เรียน การให้ระดับผลการเรียนมีการตัดเกรดที่ 2 คือการอ่านคิดวิเคราะห์และเขียน การอ่านคิดวิเคราะห์และเขียนบทที่ 2 แบบฝึกหัด เก็บไว้ก่อนก็ได้ การประเมินอ่านคิดวิเคราะห์และเขียนก็มีแค่ 2 อย่างคือผ่าน กลับไม่ผ่าน แปล เขายังให้ละเอียดของการผ่านด้วย ว่าการขาดนิสามารถให้รายละเอียดได้ 3 แบบคือผ่านแบบดีเยี่ยม ซานแบรี่ 3 อย่างนี้ก็คือผ่านนะ กลับไม่ผ่าน ดีเยี่ยม ก็น่าจะแปลว่าดีเลิศอยู่เสมอ ดีก็หมายถึงว่าเป็นที่ยอมรับ อ่านก็คือ มีครับ แค่บางประการ ไม่ผ่านนะเดี๋ยวมีข้อบกพร่องปรับปรุง หลายประการ องค์ประกอบที่ 2 ก็มีผ่านไม่ผ่าน แต่ตอนนี้ผ่านนั้นมีรายละเอียดย่อยได้ นี่คือดีเยี่ยมดีนะ การประเมินองค์ประกอบที่ 3 ผมขอพี่ว่าคุณลักษณะอันพึงประสงค์ เช่นเดียวกันกับอ่านคิดวิเคราะห์และเขียนเลย มี 2 เขตใหญ่คือผ่านกลับ ไม่ผ่าน อาจจะไม่ผ่าน กรณีผ่านก็ทำที่เดียวกันก็คือ ยอมให้มีการ เกลียดว่าเป็นผ่านแบบดีเยี่ยม อันดับดี และผ่านด่าน เหมือนกับการคิดวิเคราะห์ส่วนดีเยี่ยมดีผ่านนั้น เป็นยังไง คงไม่อธิบายเพราะมีละเอียดไปอ่านเองนะครับ สมกับที่ 4 กิจกรรมพัฒนาผู้เรียน กิจกรรมพัฒนาผู้เรียนนี้ มีทั้งหมด 3 กิจกรรมเราเขียนไปแล้วนะ มีทั้งหมด 3 กิจกรรมกิจกรรมแนะแนว 2-3 นักเรียน แบ่งเป็น 2 กลุ่มคือกลุ่ม วินัย เสือเนตรนารีกลุ่มชุมนุม แบบที่ 3 คือเตรียมเพื่อสังคมและสาธารณประโยชน์ที่กลุ่มเสื้อฟ้าสีครามพาไปเที่ยวไหน E36 กับนะ แนะแนว นักเรียนและ บำเพ็ญประโยชน์ประโยชน์ มี 3 อย่าง เวลาประเมิน ให้ดู 3 เพื่อนในทุกกิจกรรมเลยนะให้ดูเวลาในการเข้าร่วมกิจกรรม ส่งให้ดูการปฏิบัติกิจกรรม และสามารถดูผลงานจากการปฏิบัติกิจกรรม ไอ้ตัวเนี้ย บางทีก็จริงจังครับ โรงเรียนเดียวกันก็จริงจังแล้วกันไม่จริงจังเลย ขอเข้าชมรมชุมนุมปุ๊บ เช็คชื่อทำอย่างดี ไปหมดเธอปากเกร็ดได้อย่างนี้ก็มีเจตนา ที่จะให้เด็กได้มีเวลาเข้าไปจะทำให้เด็กได้ปฏิบัติกิจกรรมและมีผลของมันก็จะพัฒนา ตายม่า เรียนซะส่วนนึง บอกว่ามากหรือน้อยนะ ทำไม่ครบก็เลยอาจจะดูขาดไป ผลการทำกิจกรรมทั้งหมดออกเกรด การออกเกรดมี 2 อย่างคือเขตของผึ้ง 7 มพ ขอแบบว่าผ่านเกณฑ์ ผ่านเกณฑ์ตรวจถามว่าขอคืออะไร ไม่ผ่านไม่ผ่านเกณฑ์ ปกคลิปสอบไม่ผ่านผิด ไม่ตัดไม่ผ่านเกณฑ์ส่วนเกรด 071 ศูนย์ก็คือไม่ผ่านไม่เหมือนกันนะก็จำไม่ได้ เด็กได้มข ให้ทางสาขาการซ่อมเสริม แล้วก็เปลี่ยนผอ. เป็น จากมขเป็นของ ต้องทำให้เสร็จสิ้นภายในปีการศึกษานั้น อาบที่สุดเหตุสุดวิสัยให้ดูด้วยไม่ได้ของสถานศึกษาสังเกตไหมคะไม่ใช่คนเกี่ยวข้องกับสถานศึกษาเป็นส่วนใหญ่ การให้เกรด 4 กลุ่ม กลุ่มสาระ อ่านคิดวิเคราะห์และเขียน ประสงค์ นักกิจกรรมพัฒนาผู้เรียน จัดไป เพื่อนฉัน ชั้นป 1 ขึ้นป 2 ป 2 ขึ้นป 3 145 56 มอ 1 เล่ม 2 ม 2 ขึ้นม 3 ม 4 ขึ้นมาก็บอกว่าเล่นฉันแต่ถ้าปอหกไปมอหนึ่งต้องจบก่อน ไปสอบเข้าแล้วว่าจบการจบประถมศึกษา มอ 3 ม 4 ก็ไม่เรียกว่าเริ่มจะเรียกว่าจบการศึกษาภาคบังคับ หมอจะไปเรียนปริญญาตรี จบหลักสูตรหรือจบการศึกษาระดับชั้นก็คือปอ 1 ถึงปอ 2 ประถมก็จะมีขนมเยอะกว่ามัธยม ผู้เรียนที่มีข้อบกพร่องเล็กน้อยถึง ความจำเป็นบางอย่างปฐมเนี่ยเป็นเด็กอยู่ก็ การลงยา ผู้ใดมีข้อเป็นป้องเพียงเล็กน้อยและสังเกตเห็นว่าจะซ่อมเสริมได้ 2513 33 หมดเลยไม่ค่อยเป็นคนลงนะครับ อาจผ่อนให้เพื่อนฉันได้ โดยมีเกณฑ์ดังต่อไปนี้ เล่นเกมเล่นเวลา จะต้องมีเวลาเรียน ไม่น้อยกว่าร้อยละ 80 2 ต้องประเมินตัวชี้วัดกลุ่มสาระไม่ต้องถามด้วย 3 ก็ต้องตัดสินผล ติดรติดมสไม่ได้ต้องตัดสินผล ต้องรออีก 3 เดือนนอกจากเลขที่ 1 คือกลุ่มสาระแล้วนะครับ ในเรื่อง อ่านคิดวิเคราะห์และเขียน ประสงค์ ลักษณะผู้เรียน องค์ประกอบ ตั้งเวลาเรียนครบ อนุญาตให้เลื่อนคดี เดินทางนะครับซึ่งมันจะคล้ายๆกับ จัดขึ้นฐานจะต้องผ่านทุกตัวชี้วัดเขาก็ยังเน้นในเรื่องของกลุ่มสาระอยู่ เตือนฉัน ในการเล่นแชทเนี่ยมันมีการเลื่อนชั้นระหว่างปีละชั้น ปีนี้ เปิดโอกาสสำหรับเด็กที่มีสติปัญญา เป็นเลิศ อนุญาตให้เลื่อนชั้นได้ เทอมนี้ อยู่ป 2 เทอมหน้า Annabelle 2 เต็ม 2 ให้กลายเป็นป 3 เทอม 2 อย่างนี้เตือนฉันให้พาฉัน เพื่อนฉันหรือพัดระหว่างปีเนี่ย ต้องเป็นแค่นั่งเป็นคณะกรรมการสังเกตนะมันก็มีตัวคนนะครับ ไม่งั้นก็กลับมาเป็นคนเดิม โดยการเลื่อนชั้นระหว่างปีเนี่ยให้เพื่อนฉันได้แค่ 1 ระดับชั้นป 2 ป 3 ป 2 ป 5 นี้ไม่ได้นะ หรือว่าสิไปปอ 5 ป 6 จะได้ฉัน ครั้งนี้ต้องให้เสร็จก่อนเทอม 2 แล้วผู้ปกครอง ผู้เรียนจะต้องยินยอม การเรียนซ้ำชั้น ประถมมัธยมก็มีซ้ำชั้นคืออะไรเดิมๆซ้ำๆเกิดในกรณีที่ ผู้เรียนไม่ผ่านวิชาเหมือนมาก และมีแนวโน้มว่าจะเป็นปัญหาต่อการเรียนในชั้นที่สูงขึ้น นัดติดตั้ง สามชั้น สถานศึกษามาแล้ว ตั้งกรรมการ คำนึงถึง วุฒิภาวะ เปลี่ยนเป็นหลัง ทุเรียนที่ไม่มีขน ในการเลื่อนชั้น เรียนพี่ไม่มีส่วนในการเล่นชั้น อาหารเสริมป้อง ไอ้เรียนซ้ำบังคับให้ซ้ำ ยกเว้นกรณีต่อไปนี้ต่อไปนี้เป็นลม พี่บอกว่าผมร่วงเยอะมากแต่ประถมมัธยมกับอนุปริญญา 1 อันรวมนะคะส่งแล้ว การเลื่อนชั้น มีข้อโลม 3 ข้อใดต่อไปนี้ก็คือ หากผู้เรียนมีเรียน ไม่ถึงร้อยละ 80 เหตุสุดวิสัย เดือนเกี้ยวเดือน 2 ผู้เรียนมี มาตรฐานการรู้ตัวชั่วไม่ถึงเกณฑ์ ในบางวิชา แต่คิดว่าจะซ่อมเสริมด้านใน เหรียญครบ เลื่อนก็เลื่อน Nikon เนื้อ สายท่อลมกันจะไม่ให้นะ 3 นี่แหละเป็นตัวสำคัญตัวเอง ต้องมีวิชาในวิชาภาษาไทยกับวิชาคณิตศาสตร์อยู่ในเกณฑ์พอใช้ เพราะ ประถมต้น ต้องรู้เครื่องมือการเรียนรู้คือต้องรู้คณิตและภาษาไทย ถ้าไม่รู้ภาษาไทยจะเป็นอุปสรรคก็อ่านไม่ออกเขียนไม่ได้พี่เล่นไม่เป็นก็จะเรียนในชั้นโตขึ้นลำบาก ฉะนั้นต้องเคร่งครัดที่ภาษาไทยกับคณิตศาสตร์ ป๊อปอาย ดูศรีวิชา ประเทศไทยคณิตวิทย์สังคม สมเด็จพระศรี Fortuner สาระ 4 ตัวนี้ล่ะสาระหลัก อีก 4 ตัวที่เหลือ การสอนซ่อมเสริมบ้าน เมื่อไหร่ เสริมคือเก่งอยู่แล้ว ซ่อมคือไม่เก่งแต่โดยพื้นฐานแล้วมักจะดูความหมายการซ่อมเป็นหลักนะคะ การซ่อมเสริมดำเนินการดังต่อไปนี้ ดำเนินการในกรณีที่ ผู้เรียนมีความรู้รักษาไม่พอจะเกลียด 2 ผู้เรียนไม่สามารถแสดง ความรู้สึกออกมาให้เห็นได้ ระหว่างการเรียน 3 ซ่อมเสริมก็ต่อเมื่อ ผู้เรียนมีผลประเมินปลายปีต่ำกว่าเกณฑ์ การประเมินว่าติด 0 ต้องซ่อมเสริมก่อนสอบแก้ตัว ทำเอกสารกรณี ตรวจข้อสอบ ถามว่า การจัดการซ่อมเสริมให้เด็กชายเอ ก็เข้าข่ายในกรณีใดก็จะสามคนนี้หรือกรณีใดไม่เข้าข่ายการสอนซ่อมเสริม จบบ้างเกณฑ์การจบ เด็กจบประถม อาศัย 5 ข้อมาก่อนคือ 4 ข้อ วัดนั่นแหละเดียวกันนั่นแหละแต่ก็เห็นชัดขึ้น สังเกตมันจะมีเรื่องกลุ่มสาระ คิดวิเคราะห์และเขียน ลักษณะอันพึงประสงค์ พัฒนาผู้เรียน สำคัญมากองค์ประกอบเนาะ เขาขออะไรกัน เกณฑ์การจบระดับประถม จะจบได้ต้องเรียนก่อนนะเรียนวิชาพื้นฐาน วิชาเพิ่มเติมและกิจกรรมเพิ่มเติมตามโครงสร้างของหลักสูตรให้ครบ 2 เมื่อท่านครบแล้ว การประเมินรายวิชาพื้นฐานกลุ่มสาระจะต้องผ่าน อุปกรณ์กล้องผ่า ก็ต้องผ่า ไม่ต้องผ่า จบประถมได้ จบประถมเนี่ย ไม่จบการศึกษานะ ต้องไปเรียนมอ 1 ต่อ เปลี่ยนกระจกจากโรงเรียนผี อื่นไม่มีมอ 1 ต่อก็ต้องสอบเข้า นักเรียนมอ 1 ต่อ จะจบได้ต้องถึงม 3 ก็ไปงานสภาพบังคับ 9 ปี ฉันจบประถมกระจกเฉยๆต้องไปเรียนต่อไม่เรียนต่อ ผิดกฎหมาย อุปกรณ์ถูกดำเนินคดี ประถมจบไปแล้ว กลับไปบ้านพยุง บางส่วนคล้ายบางเรื่องกูก็จะพูด หาแลกการตัดสินผล จะมา 4 ข้อ 1 วะ แม่น 23 สีเหมือนปฐมเลย เกือบเหมือนกันทุกประการเลย ชัดเจนคือต้องมีประเด็นเรื่องนี้ หนึ่งก็คือกลุ่มสาระ สาระ เดือนที่ 2 จะต้องมี วิเคราะห์ สั่งผสม สีก็มี เปลี่ยนยังไงวะ ผมมอต้นมอปลาย ต้องประเมิน 4 เรื่องนี้ การตัดสินผลระดับมัธยมวันที่ 1 อยู่ที่ ให้ตัดสินเป็นวิชา และต้องมีเวลาเรียน ไม่น้อยกว่าร้อยละ 80 2 วิชาเรียน นานๆ ต่างกันกับผสมแค่นี้แหละ ปลุกฉันเช็คทีเดียวทั้งวันเลย แต่มัธยม วิชาใครวิชามาร 8:30 น ถึง 9:30 น วิชาครูเอก เราไม่ชอบคุยหรอกค่ะ บ่อยนัก คืออะไรไม่ครบวิชานั้น ไม่มีสิทธิ์สอบ 9:00 น 10:00 น ชอบอาจารย์บี เรียนประจำเลยฉันไม่เป็นไรคิดเป็นวิชาวิชา น้องแนะนำปฐมเลยก็คือ ข้อ 2 แล้วการลงทุนในชีวิตมันต้องผ่า 3 เท่ากับ 0 ผล ทุกวิชาก็ติด 0 ได้ ติดมสกับรอไม่ได้ ไม่จบนะเพื่อนฉันไม่ได้ปฏิเสธไม่เป็นไร ตัวตัดสินต้องติดในขอบเขตที่กำหนดได้นะ 3 ประเมินอ่านคิดวิเคราะห์ รวมทั้งวันสุดท้ายก็คือ วิชาพื้นฐานจะต้องทุกรายวิชา นาฏศิลป์ก็ให้เกรดเราก็เรียนไปแล้ว เกรดมัธยมประถม ประถมมีการตัดเกรดทั้งหมด 6 แบบ มัธยมมีแบบเดียวและเป็นแบบ 8 เกรด มีแบบเดียวนะ และที่เหมือนผสมกับเธอ 70 0 49 และข้อความที่ใช้ก็คือ ต่ำกว่า จำไม่ได้ มีกี่แบบยาว เอกชน โรงเรียนที่เป็นโรงเรียนหลักสูตรนานาชาติอะไรที่เป็นนักเรียนที่จะไปเรียนต่างประเทศ เขาจะทำระเบียบว่าด้วยการแปร โรงเรียนที่จะไปเรียนต่างประเทศแต่เรียน โรงเรียนที่เป็นหลักสูตรต่างประเทศเขาจะมาเอง b+ B พรุ่งนี้นะครับ วันนี้ก็ทำแต่ต้น แล้วก็ทำเป็นระเบียบว่าด้วยการแปลฉบับแปลก จะได้หน่วยกิต ประถมไม่นับหน่วยกิต แต่มันลืมนับ ก็ต่อเมื่อได้เกรด 1 ขึ้นไป กรณีที่ไม่สามารถให้เกรดได้ อันนี้สำคัญมาก ให้ใช้อักษรต่อไปนี้คือมมส ก็คือไม่มีสิทธิ์เข้าสอบ ด้วยเหตุก็คือเวลาเรียนไม่ถึงร้อยละ 80 เป็นวิชาการวิชาพละมมส ติดรอ ยังรอการตัดสินหรือยังตัดสินผลไม่ได้ งานไม่ครบ ยังไม่ได้สอบ บางประการ มีเหตุผลอื่น เจ้าเคยตัดต่อไม่ได้เลยวันนี้ก็ติดต่อไม่ได้แปลว่า ปกป้อง อันแรกเป็นกลุ่มสาระที่ 2 การประเมินอ่านคิดวิเคราะห์และเขียนเหมือนประถมเลย มี 2 เกรดก็ผ่านครับไม่ผ่าน ตอนนี้ผ่านมี 3 อย่างก็คือ ดีเยี่ยม และหา ผมกับที่ 3 ลักษณะสงฆ์ก็เหมือนกันปกติก็คือ มีเก็บต้องเก็บที่ผ่านหรือไม่ผ่าน ปณิธานมี 3 อย่างเหมือนกันเลยคือดีเยี่ยมดีแล้วก็ผ่าน เกลียดเหมือนกัน มาถึงอบกรอบสุดท้ายประกอบด้วยกิจกรรมพัฒนาผู้เรียน กิจกรรมพัฒนาผู้เรียน มี 3 แบบเหมือนกันเนี่ย กิจกรรมแนะแนว 2 กิจกรรมนักเรียน ไอ้ตัวนักเรียนแบ่งเป็น 2 ตัวก็คือกิจกรรมกลุ่ม ลูกเสือเนตรนารีกับชุมชน ที่ 3 นะสัตว์ที่สามารถเตรียมกิจกรรมพัฒนาผู้เรียนก็คือ เพื่อสังคมและสาธารณประโยชน์ นึกว่ากิจกรรมเคลือบสีครามที่พักเป็นนักศึกษาไปบ่อยๆ ทั้ง 3 ลักษณะกิจกรรมในทุกๆกิจกรรมชมรมชุมนุมอะไรก็ช่าง ให้ดู 3 เรื่องเหมือนเดิมเลยมันปฐมวัยก็คือดูเวลาเข้า การปฏิบัติกิจกรรมได้รู้ผลการปฏิบัติการ เหมือนกันกับประถมเหมือนกันเมื่อคืน บางเรียนเข้มงวดได้ทำได้จริง โรงเรียนโรงเรียนกับทำให้เท่ากัน เดี๋ยวมันก็เลย อาทิตย์แรกมา 1 ครั้งแล้วก็หายไปแต่มีเกรดออกมาได้เลยนะ นี่ก็เป็นพ่อ บทสวด แล้วนะครับ การให้เกรด ก็ยังอยากนิดนึง การให้เกรดของกิจกรรมพัฒนาผู้เรียนระดับประถมและมัธยมมี 2 เขตคือพ่อกับแม่ ขอผ่านเกณฑ์และไม่ผ่านเกณฑ์ก็มาด้วยกันเลยนะ อ๋อเนี่ย แก้แล้ว จากมขเป็นผอ. ทำงานให้เพิ่มในกิจกรรมซ่อมเสริมนะครับ หากมีเหตุสุดวิสัย ให้หยุด 1 อาทิตย์ของสถานศึกษา ไม่ต้องทำให้เสร็จในปีการศึกษานั้น มัธยมก็จะมีรายละเอียดพี่มัน มากขึ้นกว่าเดิมหน่อยนึง การเปลี่ยนเกี่ยวกับศูนย์ การเปลี่ยนทุเรียนเมื่อได้สูญ คนที่ศูนย์ โรงเรียนจะต้อง อยากให้มีการซ่อมเสริม การสอบแก้ตัวและทำได้ 2 ครั้ง ครั้งที่ 2 ครั้งก่อนจะสอบ 12 2 ข้างนะ ซัก 2 ครั้งแล้วยัง 60 ไอ้สถานศึกษา สร้างพระธรรมกายและไม่มีเดี๋ยวนะ ปฏิบัติดังต่อไปนี้ วันนี้เป็นวิชาพื้นฐาน ไอ้เรียนซ้ำ นี่เป็นวิชาเพิ่มเติม ทำให้สองอย่างเธอ เรียนซ้ำ หรือเป็นวิชาใหม่ ตอนนี้เป็นวิชาใหม่ ต้องเขียนใน ป 1/1 แปลว่าเรียนวิชาอะไร รเรือ ที่เราเรียกว่า i รอก็คือ ยังตัดสินใจไม่ได้ตัดสินให้แก้ไขตามเหตุ ยังไม่ส่งงานใกล้ส่งงานยังไม่สอบให้สอบ แก้ไขตามเหตุ แก้แล้ว จะตกอีกก็ได้ 0 ตกอีกก็ได้นะหรือจะถึง 74 ก็ได้ และข้อสำคัญหากทำไม่เสร็จ ในเวลาที่กำหนด 70 กินรอเป็นศูนย์ มาหาเราก็เหมือนกัน หาอะไรเราเนี่ยใครติดรอจะต้องยื่นคำร้องขอแก้ รอแก้ไอ หลังเปิดเทอมไม่เกิน 2 สัปดาห์ ถ้าใครไม่ยื่นอาจารย์ปฏิเสธ ลองแต่ปี 2 ได้ตอนปี 4 จะปรึกษาแล้ว ไปขออาจารย์ปฏิเสธได้ ปิดศูนย์ทันทีเลย แล้วก็ไม่ได้สอนถ้าเป็นวิชาสำคัญ เราก็จะต้องแก้รอ แก้วไม่ได้สีผมเป็นสุขแล้วก็ไปเรียนใหม่ เพื่อที่จะไป พวกเราติดรถติดอะไรเนี่ย ยื่นคำร้องไว้ก่อนนะ พี่ขับร้องเสร็จ ส่วนการแก้ไอนี่อาจจะมีการชาร์จได้บ้างไม่มีปัญหาแต่ถ้าไม่ยื่นเนี่ย จบเลยจบเลย เหมือนเหมือนไม่ไปทำเอกสารหรือทำเรื่องให้มันก็จบกัน จะเป็นศูนย์ทันที มสธบ้าง มสธแบ่งเป็น 2 กรณี กรณีที่ เวลาเรียน ไม่น้อยกว่า 60 แต่ไม่ถึง 80 เล็กกว่านี้อนุโลมได้เพราะไม่ได้ให้เยอะ กรณีนี้ ให้ทำการซ่อมเสริมหรือจัดงานเพิ่มอะไรก็แล้วแต่ตามเหตุ แล้วก็แก้ มมส เป็นหนึ่งเท่านั้น ไม่ต้องทำให้เสร็จในปีการศึกษานั้น หากไม่มาดำเนินการ ให้ดูตรงนี้นิด เมื่อพ้นกำหนดแล้ว ให้ดำเนินการดังต่อไปนี้ เนื่อง ภาควิชาพื้นฐาน ถ้าเป็นวิชาเพิ่มเติม อันนี้ของฉันชนะ ได้เรียนซ้ำหรือเปลี่ยนใหม่ แบบที่ 2 หลักหน่วยก็คือ เพราะติดเพราะ เวลาเรียนน้อยกว่าร้อยละ 60 นี้ถือว่าหนักหน่วงไม่มีการให้ทำเป็นชิ้น ไม่มีการให้งานพรุ่งนี้นะทั้งสิ้น จัดการเลยก็คือนึ่ง ถ้าเป็นพื้นฐาน เหรียญต่ำ วิชาเพิ่มเติม ให้อยู่ในดุลพินิจของสถานศึกษาที่จะให้เรียนซ้ำให้เรียนใหม่ เมื่อเป็นการเป็นวิชาใหม่ ต้องบันทึกว่า แผนวิชาใด ร้านเปลี่ยนหมอบ้าง อ๋อก็คือ กิจกรรมพัฒนาผู้เรียน ค** ขออนุญาต หนังเรื่องให้ไปเอาเองนะ เลื่อนชั้นไปแบนเอง เรียนซ้ำชั้นกับคุณไปแล้วคล้ายๆกันให้ไปเอาเองนะครับ ซ่อมเสริมก็เหมือนกัน มาถึงเรื่องสำคัญ เกณฑ์การจบ อันแน่ จบมอต้นบังคับ นี่แหละ อันที่ 2 คือการจบ มอปลาย การตั้งคำถาม การจบในหลักสูตรนี้มันไม่จบ 3 แบบ 1 คือจบประถม โรงเรียนประถมหรือจบชั้นประถม 6 แล้วต้องไปเรียน 1 ต่ออันนี้ไม่ได้เรียนต่อไม่ได้ แบบที่ 2 จบมอต้น จบม 3 ชื่อจริงๆก็คือจบการศึกษาภาคบังคับ แล้วไม่เรียนต่อก็ได้ อันที่ 3 คือจบหลักสูตรหรือจบป 6 อย่ามาใช้คำว่าจบการศึกษาขั้นพื้นฐานที่จบจริงๆน่ะจบหลักสูตรหลักสูตร 12 ปี เกณฑ์การจบประถมม. ต้นม. ปลาย มันแทบจะเหมือนกันนะ ไม่ไม่พบในองค์ประกอบต้องมี 4 องค์ประกอบ ข้าคือหนึ่งในกลุ่มสาระ วิเคราะห์และเขียนตามประสงค์และ 4 กิจกรรมพัฒนาผู้เรียน เหมือนกัน เดี๋ยวต้องมีเรื่องรายวิชาหรือกลุ่มสาระ วิเคราะห์และเขียน อุปสงค์ อาจจะมีตัวแปะบ้าง 17 มัธยมและประถมเรื่องเวลาเรียนและมีนะ เอาล่ะผสมก่อน ขอดูมอต้นก่อน ผู้เรียนจะต้องเรียนก่อน ยังไม่อยากพูดอะไรเพิ่มเติม ไอ้ตัวนี้เปลี่ยนแปลงแล้ว เปลี่ยนแล้ว ให้ไปอ่านให้ดี ไปหาข้อมูล ณวันสอบบรรจุครู เพราะมันจะเปลี่ยน เช่น หลักสูตร 44 รอแป๊บนึง ปี 4 ปี 15 บล็อกแป๊บนึงที่ 47 บอกแบบนึงมีการเปลี่ยนแปลงไปตามเหตุการณ์วันนี้เปลี่ยนแล้วนะ ที่ไม่เปลี่ยนแค่เธอ ยังต้องเรียนวิชาพื้นฐานและเพิ่มเติม ตามโครงสร้าง ไม่เปลี่ยนแล้วนะครับ หาอ้อมด้วยนะกูบอกวันนี้ ก็จริงแต่วันนี้ นี้เปลี่ยน ข้อ 2 จะต้องเรียนแล้ว 877 หน่วยนี้ก็เปลี่ยน การเปลี่ยนแปลงข้อความนั้นไม่เปลี่ยน ยังต้องจบ 66 นี้ยังเหมือนเดิม ที่เปลี่ยน ข้อความของมันมีส่วนคล้ายและใช้ไม่ได้หาข้อมูล ข้อ 3 4 5 1 อันเดิม อ่านคิดวิเคราะห์ ลักษณะสงฆ์และกิจกรรมนักเรียนเนี่ย เหมือนเดิมมอปลายก็เหมือนมอต้นมันจะมีปัญหา 2 ข้อแรกที่ 1 สิ่งที่ไม่เปลี่ยนคือจะต้องเรียนวิชาพื้นฐานและวิชาเพิ่มเติมกิจกรรมให้มันครบ 333 กำหนด ตัวเลขที่เปลี่ยนแล้ว ไปหาข้อมูลนะครับ ข้อมูล 2 ต้องจบ 77 ข้อมูล เลขที่ยังเหมือนเดิม และตอนนี้ก็เปลี่ยนแล้ว กูบอกไปก็ตรงเนี้ย ปีหน้าจะเปลี่ยนใหม่ แสดงว่าต้องเรียนวิชาพื้นฐานเพื่อให้ครบตามโครงสร้างแหละ Nike ทีเด็ดหน่วยและวิชาพื้นฐานเท่านั้นเปลี่ยนแปลงก็ 35 เหมือนเดิมครับอ่านคิดวิเคราะห์และเขียน ปากเกร็ดนนทบุรี ป้ายการเทียบโอน ผลการเรียน ให้สถานศึกษาเทียบโอนผลการเรียน โดยสิ่งต่อไปนี้เรียกว่าเทียบโอน สมัยเก่า ราชภัฏ หลักสูตรเดียวทำโดยหน่วยงานกลาง ไททันประเทศ ราชภัฏเชียงรายราชภัฏบุรีรัมย์ราชภัฏเลยราชภัฏ นครราชสีมา ราชภัฏเทพสตรีราชภัฏวไลยอลงกรณ์ราชภัฏสุราษฎร์ ที่ไหนก็ช่าง เรียนหลักสูตรเดียวกัน ถ้าเกิดเราจะไม่ต้องย้ายไปเชียงราย เขาเรียกว่ายาย ย้ายไป สูตรการเล่น XO โรงเรียนประถมมัธยมกรรมการหลักสูตร 44 หลักสูตร 51 เนื่องจากว่าโรงเรียนทำเอง หลักสูตรโรงเรียนใครโรงเรียนมัน หัวหน้านั้น เป็นการย้าย นักศึกษาสมัยครูเรียกว่าย้ายโรงเรียนเพราะทั้งประเทศแค่หลักสูตรเดียวกัน ระเบียบเกี่ยวกับการปลูกต้นไม้ ไม่มีคำบรรยายต่อไป หลักสูตร เป็นการเทียบโอน การเทียบโอนก็หมายถึงสิ่งต่อไปนี้ก็คือการย้าย ผู้ปกครองเรา เขาเรียนมาตามหลักสูตรเก่า เขาจะทำเขาจะเข้าใจว่าจะให้ Phone ก็หมายถึงแบบนี้คือ 1 ย้าย 2 เปลี่ยนรูปแบบการศึกษาเช่น homeschool บ้านเรียนมาเรียนโรงเรียน โรงเรียนกลับไปเป็นการศึกษานอกโรงเรียน เรียนดนตรีสยาม การเทียบโอนหน่วยการเรียนเป็นนักเรียนกีฬาฟุตบอล ไม่อยากเรียน หลักสูตรการศึกษาและขอกลับเข้าศึกษาของประเทศและของโลก เรียกเทียบโอนทั้งหมด ย้ายตอนนี้ยังเหลือที่มีวิทยาเขต เช่น ราชมงคลน่าจะยังเรียกว่าย้าย ราชมงคลกลางที่ โคราช สามารถย้ายไปแล้วสมุดกาฬสินธุ์ได้ ปฐมอโศก การเทียบโอนนั้น เริ่มต้นของเธอ เสร็จแล้ว เรียนต่ออย่างน้อย 1 เทอมไม่ใช่นั่นแหละ เรียบร้อยแล้ว ไอ้ฐาน 3 การรับการเทียบโอน ลักษณะต่อไปนี้ น่าจะโอนะ นี่ กรณีมีหลักฐาน โรงเรียนราชสีมา จะไปโรงเรียนสีดา อย่างนี้ หลักฐานไปแสดงเลยแล้วโอนกันเลย แบบที่ 2 อาศัยสอบความรู้ พ่อแม่สอนเองที่บ้าน Home School เอามาสอบซิ คณิตศาสตร์ป 3 ทำได้ ปวดขาไม่ได้ต้องอาศัยการสอบความรู้ ถามอาศัยการปฏิบัติ อันดับฟุตบอลวอลเลย์บอล มี 3 ลักษณะ ให้ตั้งเป็นกรรมการ ไม่น้อยกว่า 3 ไม่เกิน 5 รายละเอียดกูไม่พูดแล้ว มาถึงสิ่งสำคัญแล้ว หลักฐาน หลักฐาน หลักฐานสำคัญ จบการศึกษาชั้นเรียนต่อที่ทำงานเอาเปรียบประธาน Script ใบรับรองคุณวุฒิไปลองชายเอกคนนี้นะครับ ถามการศึกษา เริ่มที่กูบอกไว้ สงสัยจะทำให้เราเป็นหลักสูตรเก่า คือเอกสาร อนุบาล ผม มัธยม ส่งพิกัดให้เลย อันนี้คือข้างในมันก็ถมข้างในมัน ทำให้เลย เช็คเวลาเรียน วันที่ 1 เด็กชายเอก 125 ไงกูบอกแล้วไงว่า มาเช้า Minecraft เช้าเช้าไม่มาบ่ายๆเช็ค 1 เช็ค 2 ครั้งนี้ของประถม แบบกรอกคะแนนมีให้เลย ไปไปภาคเป็นยังไงวิชาภาษาไทยวิชาอะไร แต่ว่าขอเป็นหลักสูตร 51.4 เขาเชื่อว่า Ducati Mini ศักยภาพจึงทำให้บางส่วน รักทางการศึกษาเนี่ยแบ่งเป็น 2 ประเภท ตามที่กระทรวงกำหนด หลักสูตร 44 นะ เรียกบังคับแบบและรับไม่เหมือนกันนะ สี่แยกบังคับแบบ เป็นเอกสารที่กระทรวงกำหนดเอกสารที่สถานศึกษาทำเองหรือกำหนด เอกสารหลักฐานที่กระทรวงกำหนดมีอยู่ 3 ตัว 1 กระปุก 1 ชื่อเต็มคือระเบียนแสดงผลการเรียน 32 3 ก็คือ ป 3 หรือแบบรายงานเพื่อการศึกษา เอกสารที่กระทรวงกำหนด มันจะมีทั้งชื่อเต็มและชื่อย่อรปภ เอกสารหลักฐานที่โรงเรียนทำเองเนี่ย ไม่มีชื่อย่อชื่อเต็ม เขียนบันทึกรายงาน กับวิชา นักเรียน รับรองผลการเรียนและระเบียนสะสม ไม่มีชื่อยอดให้อย่างเป็นทางการโรงเรียนตั้งเองได้เช่น มันคง 1 มันคง 2 ปีก็ได้แต่ว่า จะมีโรงเรียนยังติดอยู่ก็ใช้ป 4 ป 5 ป 6 ทั้งที่ในระเบียบมันไม่ได้กำหนด ต้องเขียนเองและข้อสอบบรรจุ มันไม่มีเอกสารใดมันมีแต่เอาออกได้ยังไง นี่คือต้องระวังเวลาไป 2 จุด ทำไมเอกสาร พวกนี้ไม่บังคับแต่ 3 ตัวที่บังคับ เอกสารบังคับ 3 ตัวนี้คือการกำหนด เอกสารที่ทุกคนจะต้องใช้เส้นแรกระเบียนแสดงผลการเรียนต้องใช้ การปฏิบัติต้องใช้แบบนั้นต้องใช้ตัวเมียต้องใช้เหมือนกัน มันเกิดการด้อยค่า โรงเรียนรวย ธรรมะสวยเลยเวียนไม่รวยก็ทำไมไม่สวยก็กลัวเด็กด้อยค่าอันที่มันมีศักดิ์และสิทธิ์ เขาเห็นทำมากับเมีย วันหนึ่งขณะครูสอนพวกเราอยู่อย่างนี้แหละ ก็มีรุ่นพวกเราซึ่งพี่ที่จบการศึกษาไปโทรมา อาจารย์คะ หนูกำลังจะไปบรรจุค่ะ เขตพื้นที่โทรมาบอกว่าให้หนูนำหลักฐานการจบ ปริญญาตรี ไปส่ง มันคืออะไรคะอาจารย์ ทรานสคริปหนูก็ให้ไปแล้ว skip ปริญญาบัตรกูให้ไปแล้ว ข้างบนไม่มีหลักฐานจบแล้วหนูไม่จบ นี่แหละคือหลักฐานการศึกษาต้องรู้ ทรานสคริป ไม่ใช่เอกสารจบการศึกษานะทรานสคริปหรือการแสดงผลการเรียนป 1 บอกแล้วเอาไว้แสดงเกรด มันบอกให้เกรดมันไม่จบมันคิดขอต่อไม่จบก็ได้ หลักฐานการจบ ระดับประถมชื่อว่าประกาศนียบัตร มีไว้ให้ มอบให้แก่ผู้สำเร็จการศึกษาครั้งสำคัญสุดๆอยู่นี่ ถ้าเปลี่ยนสีน่าจะได้ใบรับรองคุณวุฒิหรือลองใช้เอง สอบปฏิบัติเป็นของชุมชนได้ อธิบายดูเกรดไม่ได้บอกว่าจบนะครับ อันที่ 3 คือแบบรายงานว่าโรงเรียนเรามีใครจะไปบ้างแล้วนี้รายงานกระทรวง ขึ้นทะเบียนบัณฑิตที่ว่าเนี่ย หน้าตาเป็นยังไง เห็นหน้าตามันด้วย ภาคผนวก ก่อนนะ กไก่ก 1 2 3 นะอันแรกเป็นตัวอย่าง ที่มันเป็นปลา อันนี้บอกว่ามีหลายแบบนะ ทรานสคริปมอ 1 ไม่ดูเกรดไม่บอกตัวเอง ไม่บอกเธอ นั่นแหละมันไม่บอกพี่สรุปยอดให้ดู เป็นยังไง รายละเอียดต่างๆ มีไว้ แค่บอกผลการเรียน หาสคริปไม่ได้แปลว่าจบนะ น่าจะเป็นคนจัดการเอกสารนี้คุณจะเป็นนายทะเบียน ไปทำพรุ่งนี้มาก่อน ขยายใหญ่ขึ้นเอกสารที่ 2 ครับ มีชื่อว่ากต นิพพาน ปพ 2 คือประกาศนียบัตรมีไว้เพื่อ แสดงว่า เป็นผู้สำเร็จการศึกษา เอกสารการจบมีประธานการรักษาเส้นเอ็นและคอเส้น ข้างหลังนายทะเบียนเป็นคนเซ็น ไปรษณีย์ หลักสูตร มาถึงเอกสาร ประวัติศาสตร์ มันชอบออกภาษา ปปลา มีไว้เพื่อรายงานว่ามีใครจบบ้าง ไปที่เขต กระทรวง 7 หน้าที่ 1 นายเอนก นามสกุล แข็งขัน ชื่อ แม่ชื่อ วันเดือนปีเกิดได้ทานสคริปหรือกพ 1 หมายเลขอะไรเลขที่เท่าไหร่ชุดที่เท่าไหร่ ประจำตัวนักเรียนคืออะไรคืออะไร แล้วก็ผล ของกลุ่มสาระการอ่านคิดวิเคราะห์และเขียนภาษาไทยประสงค์ นักเรียนเป็นยังไงรายงานให้ครบทุกคนที่จบ นี่แบบไรอ่ะ 3 ตัวนี้คือกระทรวงกำหนด ตัวที่ 81 แบบเรียนป 1 ปปลาประถม ใบไม้คือมอต้นหรือเปล่าสภาพบังคับ ปะป๊าด้วยจากการศึกษาขั้นพื้นฐาน เ***มอปลาย เขียนแบบพิมพ์ปกติเขียนเอาเอง แบบพิมพ์ด้วยคอมพิวเตอร์ขึ้นไปวันนี้แบบนี้ไม่ทันละ กูก็เขียนอยู่ เอกสารที่ 2 เกี่ยวกับข้อ 2 อันนี้มีแค่ 2 ตัวคือบ่มากับเขาเพราะการจบจริงๆมีแค่จบ 2 ครั้ง จบการศึกษาภาคบังคับ จบม 3 โกหกหน้าเป็นยังไง จบป 6 จะจบม 6 หรือการศึกษาขั้นพื้นฐานเอกสารที่จะมีแค่ 2 เบอร์ แต่การรายงานจบมีรายงาน 3 ช่วง งานจบประถม ที่มีแค่ประถมไม่ต้องจบรายงานไป จบมัธยมต้น เอกสารหลักฐาน อีก 7 นาทีกูจะทันไหมเนี่ย เล็กที่สุด เอกสาร กูไม่พูดแล้วเพียงแต่บอกว่าไม่มีชื่อย่อ แนวทางการบริหาร การวัดและประเมินผลโรงเรียนทำยังไง เขาก็จะมีโครงสร้าง รูปแต่กูไม่สบายหรอกนะกูจะพูดถึงคนอื่นดีกว่า มีคนที่เกี่ยวข้องอยู่หลายฝ่ายทั้งต่อไปนี้คนกลุ่มแรกคือกลุ่มที่สำคัญที่สุด มีชื่อว่าคณะกรรมการสถานศึกษา วันนี้มีพอเป็นเลขา โรงเรียนบดินทรเดชา ถ้ามีพระมักจะเป็นพระประธาน นายกอบตพบผู้ใหญ่บ้าน ปัญหา วันนี้สำคัญยังไง หน้าที่เขาคือ เขาให้ความเห็นชอบ ชอบเห็นชอบเห็นชอบทุกเรื่อง น่าจะเป็นหลักสูตรระเบียบวัดประเมินผลแนวปฏิบัติเวร เขาไม่เห็นชอบ ทำไม่ได้ ใช้ไม่ได้ จะเอาให้เขาเห็นชอบ เอาเป็นกลุ่มที่สำคัญ ที่สุดเลย จะกินข้าวแล้ว เขายังต้องกำกับและติดตามด้วย ให้เป็นไปได้ ถูกต้องที่ 2 เป็นเบอร์ 2 สถานการณ์และ หลักสูตรสถานศึกษาวิชาทหารสายตาคือกลุ่มบุคลากรโรงเรียนนั่นเอง อีปอเป็นประธาน กลุ่มปฏิบัติเบอร์ 1 และกลุ่มอนุมัติให้ปฏิบัติให้เบอร์ 1 มัด เบอร์ 11 มีหน้าที่อะไรที่กำหนดระเบียบคือทำระเบียบขึ้นมา ทำแผน เทียบประเมินการอ่านคิดวิเคราะห์ครั้ง ทุกอย่างอ่ะฮะ ตรวจสอบรายงาน เอาไปเป็นกรรมการย่อยอาการคนที่ 3 สมการกลุ่มสาระ กรรมการ ขนาด เดือน 3 นี้ไม่มีก็ได้ ไม่มีตอนไหนเบอร์ 4 กรรมการอ่านคิดวิเคราะห์และเขียน กรรมการประสงค์ 4-5 นี้ไม่มีก็ได้ 82 ต้องมีเสมอ นอกจากนั้นจะมีกรรมการเทียบโอนไม่มีก็ได้ ไม่มีก็ไม่มี นี่แหละคือตัวผอ เป็นราคากรรมการชุดที่ 1 ชุดที่ 2 ได้เป็นคนเซ็นอนุมัติต่างๆ มีครูที่สอนโรงเรียนต้องมีครูผู้สอนวัดผลโดยทำหน้าที่นี้ มีนายทะเบียน ทั้งหมดนี่ กรณีที่เป็นโรงเรียนเล็กๆแค่ 4 คนเนี่ย ให้ตั้งแค่ 1 กับ 2 Call 1 คือกรรมการสถานศึกษาอนุมัติ 2 กรรมการบริหารวิชาการ หลักสูตรการศึกษาที่เน้นการทำ สมการต่อไปนี้ต้องทำ มีครู 4 คนนี้ไม่ต้องตั้ง อันนี้ไม่ต้องตั้ง งั้น ตั้งไปก็ อากาศ วันนี้เชิญกรรมการอ่านเขียนประชุม ประกาศพรุ่งนี้เชิญกรรมการ กิจกรรมพัฒนาผู้เรียนประชุมกลุ่มนี้ ประกาศกรรมการที่มาประชุมกลุ่มนี้ เมื่อไหร่ก็ตามที่มีคนไปน้อย ตั้ง 2 ชุดคือชุด ที่ 1 ชุดที่ 2 และชุดที่ 2 ทำหน้าที่ที่เหลือหมดเลย ถ้ามีเงินเยอะๆเยอะๆอ่ะทำงานตั้งไว้ได้หลายชุด รวมทั้งให้มีคณะกรรมการประกันสุขภาพ สุดท้าย การกำกับดูแลคุณภาพ เนื่องจากว่ารัฐบาลนี้ก็สวัสดิการจะต้องจัดการศึกษาโดยคำนึงถึงความ โอกาสที่ทุกคนจะเข้าถึงการศึกษา มุ่งเน้นคุณภาพ นั่นคือ ต้องจัดการเรียนการสอนให้ผู้เรียนมีคุณภาพตามมาตรฐาน จึงมีการกำหนดวัตถุประสงค์ขนขึ้น 4 ระดับ กำกับดูแลชั้นเรียน มีการเปิดการเรียนการสอน มีการประเมินระดับการศึกษา รูปแบบของสมการ สกา แล้วตัวที่ 3 คือผมระดับเขตพื้นที่เราคงเคยเจอแล้วทำข้อสอบลาส ข้อสอบ rp และ 4k ประเมินระดับชาติ ประสิทธิภาพการจัดการสอน หรือว่าคุณภาพการเรียนการสอนระดับประเทศเป็นยังไง ประเทศที่ปลอดสาร พี่ป 6 ม 3 และม 6 ก็คือ ข้อสอบคงมาตรฐานกันให้เหมือนกันทั้งประเทศ ผสมไปทำ แล้วก็มาถึงหน้าสุดท้ายก็ตื่นเที่ยง การจัดทำระเบียบ ที่เรียนมาทั้งหมดเนี่ย อุปสงค์อย่างหนึ่งคือเพื่อที่เราจะไปทำหน้าที่ การวัดและประเมินผล 2004 เราไปประเมินผลตามเขา อาจจะมีที่ในการยกร่างระเบียบ ยกที่ 3 หนึ่งก็คือ ไปทำให้ถูกต้องตามที่เขาเขียนไว้โดนความรู้ ของเธอเป็นผู้ชายที่มันการปฏิบัติ ไม่มีความเข้าใจไปสอนหนังสือ ระเบียบเป็นหน้าที่ของสถานศึกษา ไม่ต้องจัดทำขึ้น และทำให้มันสอดคล้องกับข้อกำหนดของหลักสูตร 51 หมดหนี้ เป็นบทที่ 10 ค่ะโอเคค่ะหมดแล้วนะคะขอบคุณค่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R) การวัดและประเมินผลการเรียนรู้ (บ่าย) 041066 นาโน แมน</dc:title>
  <dc:creator/>
  <cp:keywords/>
  <dcterms:created xsi:type="dcterms:W3CDTF">2024-01-04T02:51:49Z</dcterms:created>
  <dcterms:modified xsi:type="dcterms:W3CDTF">2024-01-04T02:51: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9 ตุลาคม 2566 เวลา 09.00 น.</vt:lpwstr>
  </property>
  <property fmtid="{D5CDD505-2E9C-101B-9397-08002B2CF9AE}" pid="3" name="subtitle">
    <vt:lpwstr/>
  </property>
</Properties>
</file>